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2C5025B2" w:rsidR="00E81978" w:rsidRDefault="00520867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901F9B">
            <w:t>2.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1F0D6E1C" w:rsidR="0075362E" w:rsidRDefault="005C7460" w:rsidP="00B823AA">
      <w:pPr>
        <w:pStyle w:val="Title2"/>
      </w:pPr>
      <w:r>
        <w:t>7</w:t>
      </w:r>
      <w:r w:rsidR="0075362E">
        <w:t>/</w:t>
      </w:r>
      <w:r w:rsidR="00901F9B">
        <w:t>11</w:t>
      </w:r>
      <w:r w:rsidR="0075362E">
        <w:t>/20</w:t>
      </w:r>
      <w:r w:rsidR="001F3D94">
        <w:t>20</w:t>
      </w:r>
    </w:p>
    <w:p w14:paraId="72204409" w14:textId="06513F69" w:rsidR="006A7B24" w:rsidRDefault="001F3D94" w:rsidP="00BF4E9E">
      <w:pPr>
        <w:pStyle w:val="Title2"/>
      </w:pPr>
      <w:r>
        <w:t xml:space="preserve">Bellevue </w:t>
      </w:r>
      <w:r w:rsidR="00913F67">
        <w:t>University -</w:t>
      </w:r>
      <w:r w:rsidR="00EA4368">
        <w:t xml:space="preserve"> </w:t>
      </w:r>
      <w:r>
        <w:t>WEB</w:t>
      </w:r>
      <w:r w:rsidR="00EA4368">
        <w:t>3</w:t>
      </w:r>
      <w:r w:rsidR="005C7460">
        <w:t>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91AA1E2" w:rsidR="00BF4E9E" w:rsidRDefault="00901F9B" w:rsidP="00BF4E9E">
      <w:pPr>
        <w:pStyle w:val="Title2"/>
      </w:pPr>
      <w:r>
        <w:rPr>
          <w:noProof/>
        </w:rPr>
        <w:drawing>
          <wp:inline distT="0" distB="0" distL="0" distR="0" wp14:anchorId="49B1E151" wp14:editId="74E309FA">
            <wp:extent cx="6553537" cy="9722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B335-Nesbitt-Assignment2-2-JS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537" cy="972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C126A1" wp14:editId="4502B594">
            <wp:extent cx="10191750" cy="2190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B335-Nesbitt-Assignment2-2-ORD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175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5259F840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6FD0458B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4A7B7FE8" w:rsidR="005C7460" w:rsidRPr="006A7B24" w:rsidRDefault="005C7460" w:rsidP="00BF4E9E">
      <w:pPr>
        <w:pStyle w:val="Title2"/>
      </w:pPr>
    </w:p>
    <w:sectPr w:rsidR="005C7460" w:rsidRPr="006A7B24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D08AD8" w14:textId="77777777" w:rsidR="00520867" w:rsidRDefault="00520867">
      <w:pPr>
        <w:spacing w:line="240" w:lineRule="auto"/>
      </w:pPr>
      <w:r>
        <w:separator/>
      </w:r>
    </w:p>
    <w:p w14:paraId="1A6B62ED" w14:textId="77777777" w:rsidR="00520867" w:rsidRDefault="00520867"/>
  </w:endnote>
  <w:endnote w:type="continuationSeparator" w:id="0">
    <w:p w14:paraId="4B5D5954" w14:textId="77777777" w:rsidR="00520867" w:rsidRDefault="00520867">
      <w:pPr>
        <w:spacing w:line="240" w:lineRule="auto"/>
      </w:pPr>
      <w:r>
        <w:continuationSeparator/>
      </w:r>
    </w:p>
    <w:p w14:paraId="5738BE76" w14:textId="77777777" w:rsidR="00520867" w:rsidRDefault="005208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2FC8A" w14:textId="77777777" w:rsidR="00520867" w:rsidRDefault="00520867">
      <w:pPr>
        <w:spacing w:line="240" w:lineRule="auto"/>
      </w:pPr>
      <w:r>
        <w:separator/>
      </w:r>
    </w:p>
    <w:p w14:paraId="459EF866" w14:textId="77777777" w:rsidR="00520867" w:rsidRDefault="00520867"/>
  </w:footnote>
  <w:footnote w:type="continuationSeparator" w:id="0">
    <w:p w14:paraId="3008D89D" w14:textId="77777777" w:rsidR="00520867" w:rsidRDefault="00520867">
      <w:pPr>
        <w:spacing w:line="240" w:lineRule="auto"/>
      </w:pPr>
      <w:r>
        <w:continuationSeparator/>
      </w:r>
    </w:p>
    <w:p w14:paraId="5E6ADCEB" w14:textId="77777777" w:rsidR="00520867" w:rsidRDefault="005208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4E6FE99A" w:rsidR="006A2BF0" w:rsidRDefault="00520867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A6457">
          <w:rPr>
            <w:rStyle w:val="Strong"/>
          </w:rPr>
          <w:t>ASSIGNMENT 1.4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56F93F5E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>ASSIGNMENT 1.</w:t>
        </w:r>
        <w:r w:rsidR="003A6457">
          <w:rPr>
            <w:rFonts w:asciiTheme="majorHAnsi" w:eastAsiaTheme="majorEastAsia" w:hAnsiTheme="majorHAnsi" w:cstheme="majorBidi"/>
          </w:rPr>
          <w:t>4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gFACN5rS0tAAAA"/>
  </w:docVars>
  <w:rsids>
    <w:rsidRoot w:val="0075362E"/>
    <w:rsid w:val="00017A76"/>
    <w:rsid w:val="00020959"/>
    <w:rsid w:val="00044EE6"/>
    <w:rsid w:val="000673F9"/>
    <w:rsid w:val="00073136"/>
    <w:rsid w:val="0007759F"/>
    <w:rsid w:val="000C049D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938D5"/>
    <w:rsid w:val="00BA0200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4263"/>
    <w:rsid w:val="00C95DCF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6B1900"/>
    <w:rsid w:val="006F6BAC"/>
    <w:rsid w:val="00784A0C"/>
    <w:rsid w:val="007E61F7"/>
    <w:rsid w:val="00847AF8"/>
    <w:rsid w:val="00894AD9"/>
    <w:rsid w:val="00B50CE0"/>
    <w:rsid w:val="00CB1723"/>
    <w:rsid w:val="00D10FF0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1.4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1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.2</dc:title>
  <dc:subject/>
  <dc:creator>michelle</dc:creator>
  <cp:keywords/>
  <dc:description/>
  <cp:lastModifiedBy>michelle nes</cp:lastModifiedBy>
  <cp:revision>2</cp:revision>
  <cp:lastPrinted>2018-01-31T15:24:00Z</cp:lastPrinted>
  <dcterms:created xsi:type="dcterms:W3CDTF">2020-07-11T13:53:00Z</dcterms:created>
  <dcterms:modified xsi:type="dcterms:W3CDTF">2020-07-11T13:53:00Z</dcterms:modified>
</cp:coreProperties>
</file>